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2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670"/>
        <w:gridCol w:w="4678"/>
        <w:gridCol w:w="272"/>
      </w:tblGrid>
      <w:tr w:rsidR="00B96DE6" w:rsidRPr="00A6416E" w14:paraId="703CAB92" w14:textId="77777777" w:rsidTr="00B96DE6">
        <w:trPr>
          <w:gridAfter w:val="1"/>
          <w:wAfter w:w="272" w:type="dxa"/>
          <w:trHeight w:val="1345"/>
        </w:trPr>
        <w:tc>
          <w:tcPr>
            <w:tcW w:w="5670" w:type="dxa"/>
            <w:vAlign w:val="center"/>
          </w:tcPr>
          <w:p w14:paraId="4432A64A" w14:textId="77777777" w:rsidR="00B96DE6" w:rsidRDefault="00B96DE6" w:rsidP="00B96D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>APPLICATION FORM</w:t>
            </w:r>
          </w:p>
          <w:p w14:paraId="0DDFEA51" w14:textId="3A9EF4C3" w:rsidR="00B96DE6" w:rsidRP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  <w:t>FOR THE MASTER’S DEGREE PROGRAM</w:t>
            </w:r>
          </w:p>
        </w:tc>
        <w:tc>
          <w:tcPr>
            <w:tcW w:w="4678" w:type="dxa"/>
          </w:tcPr>
          <w:p w14:paraId="622CEFC1" w14:textId="631919CA" w:rsidR="00B96DE6" w:rsidRDefault="00B96DE6" w:rsidP="00B96D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To </w:t>
            </w:r>
          </w:p>
          <w:p w14:paraId="52D27E1B" w14:textId="039116EC" w:rsidR="00B96DE6" w:rsidRPr="00A514D7" w:rsidRDefault="00B96DE6" w:rsidP="00B96D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Graduate Program Secretariat of the Department of Natural Resources </w:t>
            </w:r>
            <w:r w:rsidR="002E4A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>Developmen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 and Agricultural Engineering of the Agricultural University of Athens </w:t>
            </w:r>
          </w:p>
        </w:tc>
      </w:tr>
      <w:tr w:rsidR="00B96DE6" w:rsidRPr="00A6416E" w14:paraId="6A51CDBE" w14:textId="77777777" w:rsidTr="00B96DE6">
        <w:trPr>
          <w:gridAfter w:val="2"/>
          <w:wAfter w:w="4950" w:type="dxa"/>
          <w:trHeight w:val="598"/>
        </w:trPr>
        <w:tc>
          <w:tcPr>
            <w:tcW w:w="5670" w:type="dxa"/>
          </w:tcPr>
          <w:p w14:paraId="2BFED583" w14:textId="032C6AF4" w:rsidR="00B96DE6" w:rsidRPr="007A5684" w:rsidRDefault="00B96DE6" w:rsidP="00B96D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>“</w:t>
            </w:r>
            <w:r w:rsidR="004E19F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>Digital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 xml:space="preserve"> Technologies and Smart Infrastructure in Agriculture”</w:t>
            </w:r>
          </w:p>
        </w:tc>
      </w:tr>
      <w:tr w:rsidR="00B96DE6" w:rsidRPr="0072523C" w14:paraId="4A7D584F" w14:textId="77777777" w:rsidTr="006D4F49">
        <w:trPr>
          <w:trHeight w:val="12685"/>
        </w:trPr>
        <w:tc>
          <w:tcPr>
            <w:tcW w:w="5670" w:type="dxa"/>
          </w:tcPr>
          <w:p w14:paraId="2E391202" w14:textId="224E75F8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Last Name: ...........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</w:t>
            </w:r>
          </w:p>
          <w:p w14:paraId="5E74A22E" w14:textId="36DCABE7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First Name: ...........................................</w:t>
            </w:r>
          </w:p>
          <w:p w14:paraId="3B7E952E" w14:textId="5663345D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Father’s Name: .....................................</w:t>
            </w:r>
          </w:p>
          <w:p w14:paraId="022DD0B8" w14:textId="58BA2F48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City/Town of birth: 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</w:t>
            </w:r>
          </w:p>
          <w:p w14:paraId="32ACCF81" w14:textId="3CA80DDA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ate of birth: 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</w:t>
            </w:r>
          </w:p>
          <w:p w14:paraId="2AA1453C" w14:textId="591C9FFD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ID Number: 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......</w:t>
            </w:r>
          </w:p>
          <w:p w14:paraId="2FE5710C" w14:textId="47C619CF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Address: 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...</w:t>
            </w:r>
          </w:p>
          <w:p w14:paraId="102EB380" w14:textId="00F32FEB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City/Town: 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Postal Code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</w:t>
            </w:r>
          </w:p>
          <w:p w14:paraId="6FF28E7A" w14:textId="47D9D649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elephone</w:t>
            </w: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>: ..........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</w:t>
            </w:r>
          </w:p>
          <w:p w14:paraId="4750D468" w14:textId="14199CBD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Email</w:t>
            </w: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>: 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.</w:t>
            </w:r>
          </w:p>
          <w:p w14:paraId="02F17DD1" w14:textId="77777777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  </w:t>
            </w:r>
          </w:p>
          <w:p w14:paraId="05745AD9" w14:textId="0BCCD346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b/>
                <w:bCs/>
                <w:lang w:val="en-US" w:eastAsia="el-GR"/>
              </w:rPr>
              <w:t>DEGREE</w:t>
            </w:r>
          </w:p>
          <w:p w14:paraId="16BDE0BC" w14:textId="0D026562" w:rsidR="00B96DE6" w:rsidRPr="00C47202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GRADUATE/ GRADUATE STUDENT</w:t>
            </w:r>
          </w:p>
          <w:p w14:paraId="29BCC46A" w14:textId="3C3F2914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EPARTMENT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………………………………………….</w:t>
            </w:r>
          </w:p>
          <w:p w14:paraId="5E17B1D1" w14:textId="3AC6EE7F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613D32F9" w14:textId="17D89B40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SCHOOL: ………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</w:t>
            </w:r>
          </w:p>
          <w:p w14:paraId="6BC8A2DD" w14:textId="78A58190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03D969BB" w14:textId="6B04E766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UNIVERSITY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</w:t>
            </w:r>
          </w:p>
          <w:p w14:paraId="362E2F3D" w14:textId="16CA7F30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46B9D44B" w14:textId="56189824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ACAD. YEAR OF REGISTRATION: 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</w:t>
            </w:r>
          </w:p>
          <w:p w14:paraId="62122546" w14:textId="3C44F743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GRADUATION DATE: 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</w:t>
            </w:r>
          </w:p>
          <w:p w14:paraId="6D2CDB13" w14:textId="7B3CD1C8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EGREE GRADE: ……………………...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.</w:t>
            </w:r>
          </w:p>
          <w:p w14:paraId="6CDD5046" w14:textId="371D546E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HESIS TITLE: 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.</w:t>
            </w:r>
          </w:p>
          <w:p w14:paraId="015D8EAF" w14:textId="5DD910E6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.</w:t>
            </w:r>
          </w:p>
          <w:p w14:paraId="4604CF24" w14:textId="652F4F77" w:rsidR="00B96DE6" w:rsidRPr="006D4F49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HESIS GRADE: 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</w:t>
            </w:r>
          </w:p>
          <w:p w14:paraId="78C3E168" w14:textId="4A089339" w:rsidR="00B96DE6" w:rsidRPr="00C47202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  <w:lang w:val="en-US" w:eastAsia="el-GR"/>
              </w:rPr>
            </w:pPr>
            <w:r w:rsidRPr="00C47202">
              <w:rPr>
                <w:rFonts w:ascii="Times New Roman" w:eastAsiaTheme="minorEastAsia" w:hAnsi="Times New Roman" w:cs="Times New Roman"/>
                <w:b/>
                <w:bCs/>
                <w:lang w:val="en-US" w:eastAsia="el-GR"/>
              </w:rPr>
              <w:t>OTHER MASTER’S DEGREE:</w:t>
            </w:r>
          </w:p>
          <w:p w14:paraId="0DAB3F35" w14:textId="148F8D1E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TITLE: ….…………………</w:t>
            </w:r>
          </w:p>
          <w:p w14:paraId="7DA4816F" w14:textId="4ED12EC2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DEPARTMENT: ....................................................</w:t>
            </w:r>
          </w:p>
          <w:p w14:paraId="2B066D78" w14:textId="3BE387D4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SCHOOL: ...............................................................</w:t>
            </w:r>
          </w:p>
          <w:p w14:paraId="30A26F09" w14:textId="1D3CADC8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UNIVERSITY: ..................................................</w:t>
            </w:r>
            <w:r>
              <w:rPr>
                <w:rFonts w:ascii="Times New Roman" w:eastAsiaTheme="minorEastAsia" w:hAnsi="Times New Roman" w:cs="Times New Roman"/>
                <w:lang w:val="en-US" w:eastAsia="el-GR"/>
              </w:rPr>
              <w:t>.....</w:t>
            </w:r>
          </w:p>
          <w:p w14:paraId="5E9F4CF9" w14:textId="77777777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628A68F6" w14:textId="31634EE2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LANGUAGES: 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</w:t>
            </w:r>
          </w:p>
          <w:p w14:paraId="2E79CD05" w14:textId="681FCB09" w:rsidR="00B96DE6" w:rsidRPr="00FF453F" w:rsidRDefault="00B96DE6" w:rsidP="007D29A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</w:t>
            </w:r>
            <w:r w:rsidR="007D29AC">
              <w:rPr>
                <w:rFonts w:ascii="Times New Roman" w:eastAsia="Times New Roman" w:hAnsi="Times New Roman" w:cs="Times New Roman"/>
                <w:lang w:val="en-US" w:eastAsia="el-GR"/>
              </w:rPr>
              <w:t>…………..</w:t>
            </w:r>
          </w:p>
        </w:tc>
        <w:tc>
          <w:tcPr>
            <w:tcW w:w="4950" w:type="dxa"/>
            <w:gridSpan w:val="2"/>
          </w:tcPr>
          <w:p w14:paraId="4AC169C1" w14:textId="01210326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Please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ccept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my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andidacy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in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e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announced positions of postgraduate students of your department for my admission to the master’s degree program </w:t>
            </w:r>
          </w:p>
          <w:p w14:paraId="29DE0E9E" w14:textId="68DF81CB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 w:eastAsia="el-GR"/>
              </w:rPr>
            </w:pPr>
            <w:r w:rsidRPr="002B6889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>“</w:t>
            </w:r>
            <w:r w:rsidR="003C644E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>Digital</w:t>
            </w:r>
            <w:r w:rsidRPr="002B6889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 xml:space="preserve"> Technologies and Smart Infrastructure in Agriculture”</w:t>
            </w:r>
          </w:p>
          <w:p w14:paraId="224A20F0" w14:textId="77777777" w:rsidR="00B96DE6" w:rsidRPr="002B6889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</w:p>
          <w:p w14:paraId="2298BB6A" w14:textId="4BB1BD41" w:rsidR="00B96DE6" w:rsidRPr="002B6889" w:rsidRDefault="00B96DE6" w:rsidP="00B96DE6">
            <w:pPr>
              <w:spacing w:after="8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Attached</w:t>
            </w:r>
            <w:r w:rsidRPr="00CC57B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documents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>:</w:t>
            </w:r>
          </w:p>
          <w:p w14:paraId="69DA36C8" w14:textId="79884D62" w:rsidR="00B96DE6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CC57B3">
              <w:rPr>
                <w:rFonts w:ascii="Times New Roman" w:eastAsia="Times New Roman" w:hAnsi="Times New Roman" w:cs="Times New Roman"/>
                <w:lang w:val="en-US" w:eastAsia="el-GR"/>
              </w:rPr>
              <w:t>Copy of degree or Certificate of completion of studies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</w:p>
          <w:p w14:paraId="5C662100" w14:textId="77777777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Transcripts</w:t>
            </w:r>
          </w:p>
          <w:p w14:paraId="1750A956" w14:textId="77777777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Curriculum Vitae </w:t>
            </w:r>
          </w:p>
          <w:p w14:paraId="57668597" w14:textId="77777777" w:rsidR="00B96DE6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ID</w:t>
            </w:r>
            <w:r w:rsidRPr="005447E3">
              <w:rPr>
                <w:rFonts w:ascii="Times New Roman" w:eastAsia="Times New Roman" w:hAnsi="Times New Roman" w:cs="Times New Roman"/>
                <w:lang w:eastAsia="el-GR"/>
              </w:rPr>
              <w:t xml:space="preserve"> 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Photo</w:t>
            </w:r>
          </w:p>
          <w:p w14:paraId="3F9EC96C" w14:textId="41A03A35" w:rsidR="00B96DE6" w:rsidRPr="0017403B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Photocopy of both sides of ID</w:t>
            </w:r>
          </w:p>
          <w:p w14:paraId="761DF84D" w14:textId="730A892E" w:rsidR="00B96DE6" w:rsidRPr="000C4444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Certificate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of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petency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in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English</w:t>
            </w:r>
            <w:r w:rsidR="000C4444"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</w:t>
            </w:r>
            <w:r w:rsidR="000C4444">
              <w:rPr>
                <w:rFonts w:ascii="Times New Roman" w:eastAsia="Times New Roman" w:hAnsi="Times New Roman" w:cs="Times New Roman"/>
                <w:lang w:val="en-US" w:eastAsia="el-GR"/>
              </w:rPr>
              <w:t>English knowledge is obligatory)</w:t>
            </w:r>
          </w:p>
          <w:p w14:paraId="57A21FE2" w14:textId="61CC9088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Two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letter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of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recommendation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nd author’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nam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itl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job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position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ddress,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nd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elephon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)</w:t>
            </w:r>
          </w:p>
          <w:p w14:paraId="5C97B5CD" w14:textId="747E8526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Other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document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a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will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ssis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ssessmen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mitte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o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form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prehensiv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view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(i.e.,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pies of master’s degrees or certificate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languages certificate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scientific publications in journals or conferences, proof of professional or research activity, if any, etc.). </w:t>
            </w:r>
          </w:p>
          <w:p w14:paraId="287209DF" w14:textId="2B65362E" w:rsidR="00B96DE6" w:rsidRPr="005447E3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  <w:t>Date: ………….</w:t>
            </w:r>
          </w:p>
          <w:p w14:paraId="702E7490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0373C381" w14:textId="64DC3D74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Signature</w:t>
            </w:r>
          </w:p>
          <w:p w14:paraId="60520394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15C4B7FD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5DA2E562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78084D7B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320A26C0" w14:textId="1EB732A2" w:rsidR="00B96DE6" w:rsidRPr="0024141C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</w:t>
            </w:r>
          </w:p>
        </w:tc>
      </w:tr>
    </w:tbl>
    <w:p w14:paraId="4336C947" w14:textId="3EC438CA" w:rsidR="004629FC" w:rsidRPr="004F2694" w:rsidRDefault="004629FC" w:rsidP="007D29A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sectPr w:rsidR="004629FC" w:rsidRPr="004F2694" w:rsidSect="006C14C1">
      <w:pgSz w:w="11906" w:h="16838"/>
      <w:pgMar w:top="851" w:right="1416" w:bottom="107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D49FEE5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B01CBE"/>
    <w:multiLevelType w:val="hybridMultilevel"/>
    <w:tmpl w:val="9BE052A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2157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3067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Y2MQfSRuaGhko6SsGpxcWZ+XkgBea1AP5nnCksAAAA"/>
  </w:docVars>
  <w:rsids>
    <w:rsidRoot w:val="00F424C5"/>
    <w:rsid w:val="000261C0"/>
    <w:rsid w:val="00027DFE"/>
    <w:rsid w:val="00040E97"/>
    <w:rsid w:val="000C4444"/>
    <w:rsid w:val="000C7ED3"/>
    <w:rsid w:val="000D0824"/>
    <w:rsid w:val="000F6A23"/>
    <w:rsid w:val="00151E46"/>
    <w:rsid w:val="001720A3"/>
    <w:rsid w:val="0017403B"/>
    <w:rsid w:val="0024141C"/>
    <w:rsid w:val="002B6889"/>
    <w:rsid w:val="002C6E5A"/>
    <w:rsid w:val="002E4AF0"/>
    <w:rsid w:val="002F033C"/>
    <w:rsid w:val="002F33A2"/>
    <w:rsid w:val="003124DD"/>
    <w:rsid w:val="003A6E94"/>
    <w:rsid w:val="003C644E"/>
    <w:rsid w:val="004629FC"/>
    <w:rsid w:val="004710E1"/>
    <w:rsid w:val="004B3F49"/>
    <w:rsid w:val="004E19F7"/>
    <w:rsid w:val="004F2694"/>
    <w:rsid w:val="00511383"/>
    <w:rsid w:val="005338DD"/>
    <w:rsid w:val="005447E3"/>
    <w:rsid w:val="005726E8"/>
    <w:rsid w:val="00592C1C"/>
    <w:rsid w:val="005F2B60"/>
    <w:rsid w:val="006408A6"/>
    <w:rsid w:val="006C14C1"/>
    <w:rsid w:val="006C193E"/>
    <w:rsid w:val="006D4F49"/>
    <w:rsid w:val="0072523C"/>
    <w:rsid w:val="00726EBB"/>
    <w:rsid w:val="00767EB6"/>
    <w:rsid w:val="007913C0"/>
    <w:rsid w:val="007A5684"/>
    <w:rsid w:val="007C6037"/>
    <w:rsid w:val="007D29AC"/>
    <w:rsid w:val="007D60FA"/>
    <w:rsid w:val="00807218"/>
    <w:rsid w:val="00857BF7"/>
    <w:rsid w:val="00861E08"/>
    <w:rsid w:val="00873516"/>
    <w:rsid w:val="008937A9"/>
    <w:rsid w:val="008E2FFE"/>
    <w:rsid w:val="009C605C"/>
    <w:rsid w:val="00A24CA0"/>
    <w:rsid w:val="00A317DE"/>
    <w:rsid w:val="00A326B4"/>
    <w:rsid w:val="00A514D7"/>
    <w:rsid w:val="00A6416E"/>
    <w:rsid w:val="00AE50AA"/>
    <w:rsid w:val="00B06852"/>
    <w:rsid w:val="00B4272E"/>
    <w:rsid w:val="00B96DE6"/>
    <w:rsid w:val="00BB42C5"/>
    <w:rsid w:val="00BE64B7"/>
    <w:rsid w:val="00C47202"/>
    <w:rsid w:val="00C57F62"/>
    <w:rsid w:val="00C8425F"/>
    <w:rsid w:val="00CC57B3"/>
    <w:rsid w:val="00DA5E17"/>
    <w:rsid w:val="00DA623B"/>
    <w:rsid w:val="00DE64A3"/>
    <w:rsid w:val="00E30F10"/>
    <w:rsid w:val="00F0423E"/>
    <w:rsid w:val="00F3718B"/>
    <w:rsid w:val="00F424C5"/>
    <w:rsid w:val="00F84DE2"/>
    <w:rsid w:val="00FF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8B4021"/>
  <w15:docId w15:val="{49B3F513-8F9E-456B-8A5B-2609BCF1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D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7D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57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367</Words>
  <Characters>198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RINI</dc:creator>
  <cp:lastModifiedBy>Ιωάννης Ανέστης</cp:lastModifiedBy>
  <cp:revision>55</cp:revision>
  <cp:lastPrinted>2022-07-08T12:15:00Z</cp:lastPrinted>
  <dcterms:created xsi:type="dcterms:W3CDTF">2022-06-15T14:40:00Z</dcterms:created>
  <dcterms:modified xsi:type="dcterms:W3CDTF">2024-04-30T11:37:00Z</dcterms:modified>
</cp:coreProperties>
</file>